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202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ป็นยังไงคะวันนี้สบายดีไหมคะนักเรียน ทุกคนสบายดีไหม สังเกตวันนี้ใส่เสื้อแขนยาวกันหมดเลยลูก แสดงว่าทุกคนนี่หนาวหมดเลยใช่ไหมเหมือนกันเลยนะคะตื่นเช้าขึ้นมาเนี่ย มีแสงแดดนิดๆแต่ว่าอากาศเย็นมากเลยนะคะวันนี้ ขี้เกียจใช่ไหมอากาศทำให้เราขี้เกียจพอมันหนาวปุ๊บเนี่ยลูกๆก็ไม่อยากตื่นเลยไม่อยาก คืออะไรใช่ไหม ถามจริงๆอาบน้ำก่อนนะเมื่อเช้า ไปอาบน้ำกันไหม ไปอาบน้ำกันไหมลูก ทรายเพราะเราโตแล้วนะลูกเราโตแล้วเราต้องรักษาความสะอาดนะคะของ คนเลยนะคะ ทุกคนสบายดีวันนี้ทุกคนสบายดีใช่ไหม พรุ่งนี้วันอะไรคะพรุ่งนี้วันสำคัญอะไรรู้ไหม มีเบนซ์ตอบอยู่คนเดียวความรัก วันแห่งความรักใช่ไหมคะถามหน่อย พรุ่งนี้ กรรมการนักเรียนใช่ไหมลูกมีกิจกรรมที่จะจัดให้กับน้องๆใช่ไหมคะ เปล่า มีไหมมีนะคะมีมีมีนะคะเพราะว่าเมื่อวันเสาร์ ได้รับ Line บอกว่า วันพรุ่งนี้นะคะตอนเช้าตั้งแต่เช้าเลยจนถึงเที่ยงน่าจะจัดกิจกรรม จะกลับวันที่ 14 นี่แหละนะคะเพราะฉะนั้นความรักนะลูกความรักเป็นสิ่งที่สวยงาม ความรักเป็นสิ่งที่สวยงามเลย ความรักไม่จำเป็นจะต้อง เป็นความรักแบบไหนคะ ไม่จำเป็นจะต้องเป็นแฟนเสมอไปใช่ไหมไม่ต้องไม่จำเป็นต้องเป็นแฟนเสมอไปรักของพ่อของแม่ รักของเพื่อนรักของครูที่มีให้กับ เด็กทุกคนใช่ไหมคะรักของคุณตาคุณยาย ความรักเนี่ยจะทำให้เราเกิดความเขาเรียกว่าอะไรอ่ะอยากจะให้คนที่เรารักนั่นน่ะเจอแต่สิ่งที่ดีๆอันนี้คือ ความรักที่ถูกต้องนะคะความรักจะส่งเสริมการทำให้ อย่างเช่นเพื่อนถ้าเรารักเพื่อน เรารักเพื่อนนะคะเราก็อยากให้เพื่อนเนี่ย ตั้งใจเรียนใช่ไหม อยากให้ตั้งใจเรียนแล้วก็เป็นห่วงเพื่อนเวลาเพื่อนไม่สบายนะคะอันนี้กูฝากเอาไว้ หรือว่า ที่อยู่หอนอนเนี่ยรักน้องๆใช่ไหมคะ เพราะว่าเราอยู่เป็นหอนอนเนาะเป็นเรือนนอน ที่นี่มีความรักให้น้องอยากให้น้องมีความสุขนะคะเด็กๆที่อยู่ในห้องนอนได้มาจาก ต่างจังหวัด เพราะฉะนั้นเราเป็นพี่ตอนนี้ม 6 ในเวลาอีกกี่เดือนลูก รักนะเวลาหรือยัง เราจะสอบนะลูก เราจะสอบเนี่ยวัน ที่เท่าไหร่ กูเอาไว้ก็คือวันที่ 7 ที่ 8 มีนาคมนะคะสอบ 7-8 มีนาคมแล้วจะทำกิจกรรม ปาก เอาออกมาคุยกับพี่เขาเองออกมาคุยกับพี่เอง เดินออกมาคุยกับพี่เอง ป 6 อยากทำอะไรขออะไรพี่เขา โอเคนะคะ เวลาเวลานะคะเหลืออีกนิดนึงช่วงนี้ช่วงนี้ลูกคุยกันเลย คุยกันเลยนะคะว่าจะทำอะไรคิดจะทำอะไรนะคะ วางแผนเอาไว้เนาะ วันที่เท่าไหร่นะที่ปัจฉิม วันที่เท่าไหร่คะ ลูกรู้หรือยังกิจกรรมปัจฉิมนิเทศวันที่ 10 4 นะคะ 14 มีนาคม เราสอบ 7 8 มีนาคมแล้วกิจกรรมปัจฉิมนะคะ 14 มีนาคม ประชุมผู้ปกครองวันที่ 15 มีนาคม เพราะฉะนั้นกิจกรรมปัจฉิมนะคะเราจะมี ก่อนก่อนที่จะประชุมผู้ปกครองให้น้องๆนะคะให้น้องๆเนี่ยอยู่ร่วม แสดงความยินดีกับพี่ๆด้วย เพื่อนม 6 ทั้งหมดมีกี่คนคะ เพื่อนม 6 ทั้งหมดเลยจริงๆมีทั้งหมด มีทั้งหมดอยู่ 10 คน 10 คนแต่ตอนนี้มาเรียน มาเรียนแค่ 7 คนใช่ไหมลูกพอมาเรียนแค่ 7 คนอีก 3 คนเนี่ย ไปบ้างมาบ้างกลับบ้านบ้างนะคะ เตือนเพื่อนหน่อยนะคะเตือนเพื่อนให้มา มาในช่วงกิจกรรมไหน ไม่ใช่มาแต่กีฬาสีม้าแต่กิจกรรมที่บ่อยากอยากร่วมอันนี้ไม่เอานะคะ เวลาเราจะอยู่ด้วยกันน่ะอีกแค่เดือนเดียวนะคะเดือนเดียวเท่านั้นเอง มันก็จะหมดแล้วแล้วที่สำคัญเราจะต้องถ่ายภาพรวมตอนที่จบนะคะฝากตามเพื่อนมาด้วยนะคะ เริ่มเลยทีนี้ สัปดาห์ก่อนที่เราเรียนเราได้ทำ PowerPoint นำเสนอใช่ไหมคะในแต่ละกลุ่มที่เราทำผลงานการซื้อ ศึกษาอะไร ศึกษาใบของ มะนาวใบของมะนาวในเรื่องของอะไรลูกรูปร่าง รูปร่างสี ผิวแล้วก็ขนาดนะคะ ที่เราศึกษาเราศึกษาไปทำไมนะคะ นั้น เหตุผลเพราะอะไรเหตุผลก็เพราะว่ามะนาวเป็นพืชที่ลูกๆเลือกเป็นพืชศึกษา มือถือลูกสนใจในปีนี้ พืชที่เราสนใจเราจะต้องรู้เขาก่อนว่าเขามีรูปร่างลักษณะเป็นอย่างไรนะคะ แล้วสิ่งรอบข้าง วันนี้ที่กูจะให้ลูกๆได้สำรวจนะคะ ก็คือสรรพสิ่ง ล้วนพันเกี่ยวพันเกี่ยวกับอะไรพันเกี่ยวกับต้น มะนาว ในภาพ รูปเห็ดนางฟ้าละนี้จริงๆ ตอนนั้นน่ะตอนที่สอนอ่ะลูกยังอยู่เด็กๆอยู่เลยนะคะ พี่ๆเขาทำกันหลายปีแล้วนะคะที่พี่เขาทำการแต่ว่าลูกๆน่ะ อยู่ประถมลูกอาจจะไม่ได้สัมผัสไม่เคยได้เรียน เรื่องนี้ไม่ได้เก็บข้อมูลเรื่องนี้นะคะ แต่ว่าวันนี้กูไปจะมาเล่าให้ฟังแล้วตอนช่วง เวลาคาบ 3 คาบ 4 เราจะวางแผนการบ้านเราจะเก็บ ข้อมูลนี้แบบไหนนะคะ เพราะว่ามันเป็นสิ่งสำคัญมาก การที่จะอยู่ อยู่คนเดียวได้ไหมลูก เราอยู่คนเดียวได้ไหม อยู่คนเดียวได้ไหมคะอยู่ในบ้านอยู่ในโรงเรียนเราอยู่คนเดียวได้ไหม อยู่ไม่ได้ทุกสิ่งมันจะต้อง หลายอย่างมารวมกัน ใช่ เหมือนกันกับต้นไม้ เขาจะอยู่ดีๆเขาจะอยู่คนเดียวเนี่ยไม่ได้มันก็ต้องมี หลายอย่างมาผูกพันกับเขามาสัมพันธ์กับเขา อย่างเช่นอะไร ในภาพลูกเห็นไหมคะ นี่คือแชมพู ต้นชะพลู ที่เราเอาไปหอมเที่ยงเที่ยงกินน่ะ เป็นผู้ศึกษาของเราใช่ไหม จำได้ไหมคะใช่อันนี้คือชมพูแล้วสิ่งที่มันมาพันเกี่ยวกับชะพลูน่ะ ที่เด็กๆที่พี่ๆเขาได้ไปสำรวจกันนะคะ ในบริเวณใกล้ๆต้นชะพลูมีอะไรบ้างมีหอย มีหอยนะเนี่ย ทำไมมันถึงมีหอยอันนี้สิ่งที่เราจะต้องไปหาคำตอบนะคะ แล้วมีอะไรสี ขาวๆอยู่ด้านหลังใบ เสียนี่มันเป็นประโยชน์ไหม แล้วไอ้หอยเนี่ยมันมีประโยชน์ไหมกับเธอ ต้นชะพลูมีมดแดงแล้วก็มดดำ อันนี้คือสิ่งที่ เข้ามาเกี่ยวพันกับต้นไม้ เหมือนกัน ลูกได้เรียนต้นมะนาวที่ลูกได้ศึกษา ลูกได้ศึกษาลักษณะของใบแล้ว สีของใบแล้วนะคะ จริงๆ ลูกจะต้องศึกษาให้ครบส่วนก็คือตั้งแต่แรก ไปเรียนหรือยังได้ไปศึกษาหรือยังคะเรื่องรากของมะนาว ยังใช่ไหม ที่ลูกได้ไปเก็บข้อมูลแล้วมีในส่วนของลำต้น ลำต้นไปเก็บแล้วใช่ไหม ลำต้นมีลำต้นแล้วใบละคะไปแล้วทำแล้ว ดอกหรือยัง อ****แล้วไปสำรวจหรือยัง แล้วเก็บข้อมูลหรือยังดอกก็ยังดีนะคะ ผลและลูกผล ผลของมะนาว ลูกมะนาวเนี่ย ยังใช่ไหมคะ ทั้งหมด ที่เราเรียนที่ไปศึกษาต้นมะนาวแล้วจะต้องไปดูให้ครบตั้งแต่แรกจนถึง ดอกถึงผลนะคะของเขา วันนี้ ลักษณะการเก็บข้อมูลเหมือนกัน เปลี่ยนแปลงส่วนประกอบนะคะครูก็จะไม่ ไม่พาลูกทำแล้วเพราะว่าครูได้พาลูกทำในการเก็บ เรื่องของใบแล้ว วิธีการขั้นตอนนะคะ เป็นแบบนั้น เห็นรูปได้ทำรายงานสรุป เป็นนำเสนอเรียบร้อยแล้วอันนี้คือวิธีการเก็บข้อมูลการนำเสนอข้อมูลนะคะ ทีนี้มาดูกัน ตัวสาระเนี้ยสรรพสิ่งล้วนพันเกี่ยวเนี่ยมันเป็นยังไงนะคะ สิ่งที่ลูกจะต้องได้เรียนรู้ แล้วก็เอาไปเล่าให้น้องๆฟัง เราจะมี อยู่ 3 หัวข้อด้วยกัน รู้ความสัมพันธ์ ความสัมพันธ์นะคะ คืออะไร กับเบนซ์มีความสัมพันธ์กันแบบไหน เป็นคุณครูกับลูกศิษย์ได้ไหมคะ ความผูกพัน ครูกับลูกศิษย์เนี่ย เขาเรียกว่าอะไรพอมาอยู่ด้วยกันพอมาสอน อยู่ด้วยกันตั้งแต่อนุบาลจนถึงม 6 วันนี้ ถามหน่อย เบนซ์เบนซ์รักกูไหม รักไหมคะ เวียดนามพบอีกไหม รักครูก็รักลูกศิษย์หมดทุกคนเลยนะคะในห้อง เพราะอะไรเพราะเราได้สัมพันธ์กันมาตั้งแต่ อนุบาลเลยอนุบาลตอนนี้นะลูกมาถึงม 6 แล้ว เกิดความผูกพันกันขึ้น เกิดความผูกพันแล้ว ถาม มารู้อีกรู้นึงก็คือรู้ดุลยภาพอันนี้คือความสมดุลความเหมาะสม ถ้าอย่างเช่น ครู คู่รัก ผูกพันกับเบนซ์มาก แล้วครูแบบ ลำเอียง เหมือนกับรักรักระเบียงอะไรก็ให้เบนซ์คนเดียวอะไรก็แบบ ทุกอย่างเว้นหมดเลยอันนี้ดีไหม ไม่สมดุลแล้วไม่ใช่แล้วนะคะเหมือนกัน ใช้จะต้องเท่าเท่ากันอันไหนที่มันพอดีบางทีน้องอาจจะต้องการแบบนึง พี่อาจจะต้องการแบบนึงเพราะฉะนั้น เหมือนกันกับต้นมะนาวที่เราจะไปดูเนี่ยล่ะค่ะว่า อะไรบ้างที่มันมาเกี่ยวกับต้นมะนาวนะคะ สัตว์ต่างๆที่อยู่อาศัยอยู่ในต้นมะนาวเนี่ยมันได้ประโยชน์หรือว่ามันเสียประโยชน์ แล้วมันมีมาก หรือมีน้อย หรือมีพอดี นะคะจนทำให้เกิดความสมดุล คือสิ่งที่ลูกจะต้องได้เรียนรู้เพราะอะไรเวลาลูกจบออกไป เรียนนะคะ ในระดับมหาวิทยาลัยหรือว่าไปทำงานลูกสามารถใช้หลักการนี้ คิดแล้วก็ไปปรับใช้ได้ในสังคมของลูกนะคะ กับเพื่อนร่วมงานนะคะ หรือว่าหัวหน้าของลูกถ้าลูกไปทำงาน ข้อแรกเลยเราจะมาดูในเรื่องของ ธรรมชาติของทรัพยากร ชีวภาพอื่นที่เข้ามาเกี่ยวข้องอันนี้คือข้อแรก เรียนรู้ธรรมชาติ นะคะเรียนรู้ธรรมชาติของทรัพยากร ชีวภาพอื่นที่เข้ามาเกี่ยวข้อง ทรัพยากร ตีความหมายได้หลายอย่างนะลูกเยอะมากเลยทรัพยากรทางด้าน อะไรบ้างแต่ข้อนี้เขาเลือกแค่ชีวภาพ ชีวภาพคือสิ่งที่มีชีวิต นะคะ ที่เข้ามาเกี่ยวข้องกับพืชที่เราสนใจก็คือมะนาว ข้อที่ 1 หมายถึง เราจะต้องไปเรียนรู้สิ่งมีชีวิตทุกอย่างที่มาเกี่ยวข้องกับต้นมะนาว วิธีการเรียนรู้ทำยังไง กูจะมีใบงานให้ อันนี้คือใบงานสำรวจนะลูก ให้ทำเป็นกลุ่ม แบ่งเลยเพราะว่าอันนี้มันจะเป็นช่วงเวลาในกระบวนการขั้นตอนวิธีการทำ สอนวิธีการทำนะลูกมันจะมีตอนเช้า แล้วก็ตอนเย็นตอนกลางคืนด้วยเพราะฉะนั้นใบงานนี้ครูจะให้ เป็นแบ่งกลุ่มเป็นผู้หญิงกับผู้ชายนะคะ ไม่ครับเพราะว่าลูกอยู่หอหญิงอยู่หอชายมันจะต่างกันนะคะ แล้วต้นมะนาว ของหอหญิงมันอยู่ตรงไหนที่มันใกล้ๆที่ลูกจะสามารถลงไปเรียนรู้ได้ มีไหมคะ มะนาว อยู่ด้านหลังตรงนี้ อยู่ใกล้ๆหน่อยใช่ไหมอยู่ตรงน้ำนี่ก็มีนะคะโรงน้ำดื่ม อยู่ใกล้กับหอหญิงแต่ว่าหอผู้ชายก็อยู่หน้าหอใช่ไหมลูกอยู่หน้าหอเลยอันนี้ หอชายเด็กใกล้ที่สุดและต้นมะนาว ไปงานนี้นะคะ มันมีหลายหน้านะ ครูจะให้ลูกลงไปเก็บข้อมูล เก็บข้อมูลเห็นไหมคะวงกลมเนี่ย เขาบอกว่าเป็นเวลา เวลา แล้วก็ชื่อพืชศึกษาเพื่อตัวนี้ก็คืออะไรที่เราสนใจตอนนี้คืออะไร มะนาว ลูกจะต้องไปสังเกตต้นมะนาวเวลาที่ลูกไปศึกษานะคะ เช้า ตอนช่วงเช้า ตอนช่วง สาย บ่าย เย็นและกลางคืน มีกี่ระดับ มีกี่ช่วง เช้าสาย บ่ายเย็นแล้วก็กลางคืน ตอนเช้าเนี่ยลูกตอนเช้านี้หมายถึงเช้าเช้าขนาดไหนนะคะ ตอนเช้าเวลาที่ลูกตื่นกี่โมง ลูกตื่นกี่โมง ลูกตื่นกี่โมง ที่หอต้นตื่นกี่โมงลูกตื่นเท่าไหร่ 5:00 น อันนี้คือเช้าของลูกคือ 5:00 น นะคะ กูจะเขียนไว้ก่อนนะ เช้า หนาวจริงๆเลย สายหน่อยเวลาไหนคะ ตอนช่วงสายๆหน่อย คือประมาณเท่าไหร่ 9 ถึง 10:00 น จะเอาแบบไหน ลูกเรียนคือเรียนเสร็จออกคาบ 2 ก่อน 10:00 น 10:00 น นะคะ สายกูจะให้ เวลาประมาณ 10:00 น นะคะอาจ 10:00 น บ่าย กินข้าวเสร็จประมาณ 13:00 น 14:00 น แล้วกันนะ 15:00 น จะแบบไอ้นั่นไปอ่ะ 14:00 น นะคะ เย็น เช้าสายบ่ายเย็น เย็นประมาณ 5 โมงกินข้าวเสร็จนะ ไม่ใช่ลูกกินข้าวตอน 17:00 น เพราะฉะนั้น เย็นเอาเท่าไหร่ 4 ครึ่ง มันใกล้มีลูกมันใกล้กับ 14 ไหม ถ้าลูกกินเผ็ด เก็บเงินให้ลูก 18:00 น น่ะ 18.00 น ได้อยู่เนาะ ได้อยู่เนาะ เดี๋ยวพี่จะขอกูจะนอนนะว่า ตอนเย็น เช้าสายบ่ายเย็นแล้วก็กลางคืน ค้างคืนเอาเวลาไหน ผู้ชายจะปิดไฟนอนกี่ทุ่มลูก เอาจริงๆตอนนี้ความจริง ประมาณ 21 21 ใช่ไหม วันเสาร์อาทิตย์ก็นอน 21 หรอ เสาร์อาทิตย์ก็นอนวันวันศุกร์กับวันเสาร์นะลูกนอนดึกไหม 22 วันไหนจะลงมาเก็บข้อมูลตอนไหน 21 หรือ 22 อยาก 21 หรือ 22 21 เนาะ 21 ดูนะคะ ที่นี้ เวลาลูกมีแล้วนะทั้งหมดมีอยู่ 5 ช่วงเวลา ตามที่กูเขียนไว้ใน นะคะ ลูกต้องลงไปดูแล้วบันทึกข้อมูลลงมาอยู่ตรงนี้ ช่องแรกนะอะรางลำดับ ลำดับคือ เริ่มสัก 2-3 ราคาไล่ไปเรื่อยๆ สิ่งมีชีวิตที่ลูกไปพบ เดินไป ผู้ชายต้นนี้ ต้นเดิมนะคะไปต้นเดิม ทุกช่วงเวลา 5 ช่วงเวลาให้ไปหาต้นเดิม ไม่ใช่ ตอนเช้าเนี่ยฉันจะไปสายหน่อย ต้นเดิม ที่ลูกเลือกนะคะ บันทึกอะไร ชื่อสิงห์ ลูกไปดูนะคะ ถึงเวลาลูกไป เจออะไรบ้างสิ่งมีชีวิต อย่างเช่นอะไร นาฬิกา อะไรคะ หอยทาก นอกนั้นอาจจะมีพวกแมลงต่างๆ ตั๊กแตนนะคะ หรืออาจจะมีหนอนก็ได้นะลูกดีๆมีอะไรบ้างที่ต้นมะนาว อันนี้นะ เข้าใจนะ ไปเจอสัตว์อะไรบ้าง บันทึกลงมา นะคะบันทึกลงมา เข้าใจนะ คอลัมน์นี้บันทึก เสร็จแล้วเวลาที่พบ เวลาที่ เขาเริ่มต้นลงไปศึกษาอย่างเช่นตอนสายๆนะคะ 10:00 น 10 โมงที่ลูกลงไปศึกษา 10:00 น เกิด ครูให้ ทั้งหมด 20 นาที ทุกช่วงเวลานะคะที่ลงไปสำรวจเนี่ย 20 นาที เท่ากัน เพราะฉะนั้นตอน 5:00 น ก็จะถึง 05:20 น 21 20 ทุกอย่างบอกไปเลย 20 นาที ต้องไปปุ๊บดึกด้วย ด้วยเดี๋ยวกูจะขออนุญาตครู นอนให้ให้ลูกลงมาในช่วง 9:00 น บันทึก เวลาตรงนี้ อาจจะเป็น หอย หอยทาก สังเกตเห็นง่ายมากเลยหอยทาก เวลาที่ลูกเจอแต่อาจจะเป็น 5:00 น 2 นาที 5:00 น นะคะตรงนี้ หลังจากลูกเห็นหอยทากลูกก็มองดูรอบๆบริเวณนั้น Hot หนาว นะคะ ใส่เวลา ให้ ให้เชื่อมโยงกัน ให้ใส่เรียงเวลาเวลาลูกตั้งใจเรียนนะลูกลำดับที่ 1 ลูกจะต้องพบก่อน ลำดับที่ 2 ไล่เวลามาเรื่อยๆ ไม่ใช่สลับเวลา เอาอันที่ 3 เจอก่อนเดี๋ยวก่อนอันที่ 1 เวลานี้นะไม่ได้ มึงจะต้องไล่ไปเรื่อยๆ เข้าใจนะ เสร็จแล้วคอลัมน์ที่ 4 คืออะไร ความเกี่ยวพัน ลูกดูลูกสังเกตดูว่า นับจำนวนด้วยนะ มันมีกี่ตัว ตำแหน่งที่พบ ต้นมะนาวอยู่ตรงนี้ มันพบอยู่ตรงไหนนะคะ อยู่ตรงไหนแล้วมันทำอะไรอยู่ มันทำอะไรอยู่กับต้นมะนาว อันนี้ถ้าลูก เขียนไม่ได้รู้อาจจะอัดเป็นภาษามือวีดีโอไว้นะคะ ว่าลูกไปเจอ อันที่ 1 คลิป ภาษามึงเอาไว้ว่าไปเจออย่างมด เวลาที่พบ 5:00 น 10 นาที จำนวน 5 ตัว บนใบมะนาว นะคะ ทำรังอยู่ กำลังอยู่ในไอ้นั่นเลยอยู่ในลัง ทำรังอยู่ด้านหลัง ของใบมะนาว เขียนแค่นี้ ซื้อหมดมันทำไงมันเดินขึ้น เดินหลบ เดินแบกอาหารนะคะแล้วก็หลบเข้าไปอยู่ในใต้ ใบไม้ที่หล่นใต้ต้นมะนาว อันนี้ก็คือ ใส่บรรยายเข้าไปเพราะลูกจะต้องเอาไปวิเคราะห์ว่ามดเนี่ยมันทำอะไรนะมันเกี่ยว ต้นมะนาวยังไงอันนี้เข้าใจนะ เข้าใจไหมมีคำถามไหมลูก ถาม ถามไหม เข้าใจนะเพราะลูกจะต้องได้ทำนะนี่น่ะได้ทำจริงๆนะคะ กูอยากให้ลูกได้เก็บข้อมูลจริงๆของตัวนี้ เสร็จแล้วนะใบงานนี้ เสร็จแล้ว เมื่อลูกเก็บข้อมูลมาได้ มันจะเป็นใบงานต่อมาครูจะให้ลูกมาใส่พิกัด อันนี้คือเวลาใส่เป็นช่วง มันจะมีทั้งหมดอยู่ 5 ใบเวลา 05 จุด 00 ถึง 05.00 น อันนี้ใบที่ 1 ตอนช่วงเช้า ตัวกากบาทในโลกจุดตัดของเขาจุดตัดตรงนี้ ตัดตรงนี้คือลำต้นของมะนาวนะ ที่เราลงไปสังเกตนะคะเราไปสัมผัส ต้นมะนาวอันเนี้ยตรงจุดตัดตรงนี้คือ ต้นมะนาว ให้เรามองให้เรามองจากข้างบน เรามองจาก Top View นะคะมองจากข้างบนลงไป ฝั่งด้านนี้ เรา กากบาท ต้นมะนาวอยู่ตรงกลางครูจะให้วัดรัศมีนะคะ รัศมี ที่ห่างออกจากต้นมะนาว 1 เมตร 1 เมตรนะ ว่าทางไป 1 เมตรรอบเป็นวงกลมเลยนะคะ วงกลมรอบต้นมะนาว เสร็จแล้ว กากบาทอยู่ข้างบนคือทิศเหนือ ข้างล่างคือสิตาย ด้านขวามือนะคะคือทิศตะวันออก และทิศตะวันตกอยู่ด้านซ้ายมือของต้นมะนาว มีใครเคยเรียนแล้วบ้างลูกเสือไหนถามหน่อย เรดาร์ ทิศตะวันออกอยู่ทางไหน ทิศตะวันออกอยู่ทางไหนชี้ให้กูดูหน่อยซิ การออก ขึ้นฝั่งนู้นใช่ไหม นี่คือธรรมชาติเลยบ่อยๆ กูจะไม่ใช้เข็มทิศนะ ให้ใช้การสังเกตเอง ทิศตะวันออกตะวันออกออกอยู่ทางโน้น ตื่นเช้ามา เขียน ตะวันออกอยู่ฝั่งด้านนู้นเลยนะคะ ด้านหน้าโรงเรียนเรานี่คือทิศตะวันออกบ่อยๆเลยนะคะแล้ว ตอนเย็นพระอาทิตย์จะตกอยู่ฝั่งด้านหลังก็คือด้านหลังหอนอน ใช่ไหม ขอนอนเนี่ย คดีจะคอยไปแล้วก็ตกอยู่ทางฝั่งโน้น อันนี้คือทิศตะวันตก นะคะ ซ้ายมือซ้ายมือจะเป็นทิศเหนือขวามือจะเป็นทิศ แบบนี้ ที่ลูกไปเก็บในแต่ละช่วงเวลา ลูกไปเจออะไรบ้างล่ะลูก ถ่ายรูปมาด้วย ถ่ายภาพถ่ายภาพถ่ายให้ชัดนะคะวิธีการถ่ายภาพถ่ายยังไง อันไหนที่มันอยู่ ในบริเวณที่เรารัศมีเอาไว้ก็คือ 1 เม็ด ของลำต้นมะนาว ถ่ายภาพถ่ายภาพแล้วก็อย่าลืมนับจำนวนด้วยนะคะ ยังหอยหอยเนี่ยหอยตัวเล็กๆเนี่ย ถ่ายแค่ภาพ 2 ภาพพอไม่ใช่มี 10 ตัวก็ถ่ายมา 10 ตัวอันนี้ไม่เอานะคะถ่ายแค่มาเป็นตัวอย่าง ถามว่ามันมีมันพบอะไร นะคะ เผื่อลูกไม่รู้จักชื่อ เขียนไม่ถูก ลูกค้าจะได้เอาภาพนั้นมาให้กูดูนะคะ ตอนที่เขียน อันนี้คือสิ่งที่ลูกได้ไปสังเกตนะคะ อันนี้คือกายภาพแล้ว สภาพ เห็นพวกดินกูไม่เอากูจะเอาแค่ชีวภาพนะคะ ชีวภาพที่มันมาเกี่ยวกับ ต้นมะนาว อันที่มีสิ่งมีชีวิตนะลูกไอ้พวกเนี้ยไอ้พวกเห็นพวกดินน่ะยังไม่ต้องเรียนรู้นะคะ เดี๋ยวเราค่อยไปเรียนอีกทีนึงให้น้องเรียนอันนี้นะคะ เสร็จแล้วเราจะมาเลือก เลือกสิ่งมีชีวิต เขาจะมาเลือกสิ่งมีชีวิต มาเรียนรู้อะไรรูปลักษณ์ นะคะรูปร่างของเขาเป็นยังไงสีเขาเป็นยังไงผิวเป็นยังไงในแต่ละส่วน รู้คุณสมบัติเป็นยังไง คุณสมบัติ คุยเพื่อนคุยน้องอะไร น้องเดินไปทำอะไร อย่าไปคุยกับน้องข้างนอกนะดูดีๆดูที่ร้านดีๆนะคะ อันนี้คือชื่อส่วนประกอบนะคะ ส่วนประกอบทางกายภาพของสิ่งมีชีวิต อันนี้ง่ายๆ เวลาลูกไปเจอ ใช่อันนี้กูตาล ตั้งแต่กูตายยังเด็กๆอยู่เลยเห็นไหมที่มัธยมพี่เขาได้เรียนนะคะตอนนั้นเด็กๆนะเรียนอนุบาลมั้ง มอ 6 นักเรียนอยู่อนุบาลมั้งที่พี่ๆเขาได้เก็บข้อมูลนะคะ ส่วนประกอบทางกายภาพของสิ่งมีชีวิตเวลาลูกลงไปสำรวจแล้ว มันก็จะมีส่วนของหัวนะคะ ของหัวส่วนของลำตัวนะคะ อันนี้ส่วนของฆ้องมั้งกูก็ลืมไปแล้ว เดี๋ยวมาดูกันนะคะ เพราะอะไรเพราะว่าเมื่อกี้ ที่เด่นที่สุดคือหอย ตัวหอยเนี่ย มันมีอะไรบ้าง พอลูกได้ไปสำรวจแล้ว ส่วนประกอบของหอยรูปมันก็จะเป็นอย่างนี้ ส่วนหัว ส่วนอะไร ส่วนลำตัวใช่ไหมคะ ส่วนท้องด้วยนะ วันนั้นนะเมื่อกี้ที่ครูตาลถามนะคะ อันนี้มันจะลึกมันจะลึกเดี๋ยวลูกยังไม่ต้องไปศึกษาให้มากนะคะ อันนี้เอาไว้ก่อน แค่ไปสำรวจ มาให้ได้ ว่ามันเจออะไรบ้างนะคะมันเจออะไรบ้างในสิ่งมีชีวิต ต่างๆ ที่อยู่ในต้นมะนาวนะคะ อันนี้ที่พี่ก็ทำ ของเปลือก เมื่อกี้ พี่ตาลไปดูก็คือหอยใช่ไหมมีวาดภาพหอยทากในส่วนของหัวลำตัวแล้ว เสือกนะคะอันนี้เป็นส่วนประกอบของหอยทาก หัวของเขาก็จะมีหนวดนะคะ มีหนวดเลยมีตาแล้วก็มีปาก มีปากจริงหรือเปล่าหอย แสดงว่าพี่ๆเขา ส่องกล้องดูใช่ไหมหรือว่าอาจจะเป็นกล้องอาจจะเป็นแว่นขยายเอามาดูก็ได้นะคะ ทำไมพี่เขาถึงรู้ นะคะ ส่วนของลำตัว หอยเนี่ยมันมีเท้า มันมีเท้าไหม การเขียนอะไรวะท้าวนะคะ เขาบอกว่ามีเท้าอันนี้เราก็ต้องไป สืบค้นข้อมูลดู ส่วนของเปลือกเนี่ยอันนี้ชัดเจน ใครก็รู้ว่าอันนี้คือเปลือกหอยใช่ไหม เมื่อกี้พามาใช่ไหมอันนี้คือภาพถ่ายรูป น่ารักไหม หอยน่ารักไหมน่ารักไหมน่ารักนะเวลาลูกลงไปเรียนรู้นะลูก จะเห็นสัตว์ต่างๆนะคะเห็นความน่ารักของเขาเนี่ย เอามือไปแตะ ลองเอามือไปแตะดูนะ ไปหาไปแต่งอยู่นะถ้าสมมุติไปเจอแล้วก็เห็นงูแล้วเอามือไปแตะเนี่ยไม่เอาอันตรายหรืออันตราย ถ้าเป็นหอยพรุ่งนี้น่ะ มันน่ารักมันน่ารักมามองดูดีๆมันน่ารักนะคะ ลองไปแตะดู เอาไปแตะดูรูปจะเห็นปฏิกิริยาของหอยใช่ไหม ถ้ามึงไปแต่หอยปุ๊บ มันเป็นยังไง มันจะเก็บใช่ไหม มันตกใจมันก็จะเก็บม้วนๆเก็บเข้าไปอยู่ในเปลือกมันเลยนะคะ ป้องกันตัวเองจากอันตราย อันนี้ก็คือสังเกตลูกจะต้องสังเกตด้วยนะตอนที่ลูกไปดูอ่ะ ตอนที่ลูกไปดูอ่ะลูกจะต้องสังเกตด้วยนะคะ ว่ามันเป็นยังไง บันทึกข้อมูล ทั้งหมด ทั้งหมดก็คือในด้านของรูปลักษณ์ คุณสมบัติแล้วก็พฤติกรรม ของหอย อันนี้รอก่อน ลูกคงจะทำไม่ทัน การที่ลูกจะต้องได้ทำก็คือแค่ลงไปสำรวจอ่ะลูกแล้วก็เขียน เขียนอ่อนชาร์จ ให้ได้ว่า ในแต่ละช่วงเวลาไปเจอหอย ไปเจออะไรน่ะอยู่กี่ตัวนะคะแล้วก็ มันมีเท่าไหร่อยู่ตรงไหนทำอะไรอยู่พฤติกรรมของเขาเป็นยังไงนะคะ ตรงนี้ศึกษารูปลักษณ์คุณสมบัติแล้วก็พฤติกรรมของสัตว์เนี่ย กูจะให้ลูกเลือกแค่ 1 ชนิด เมื่อไหร่ที่เราทำเก็บข้อมูลอันนั้นเสร็จปุ๊บ อันไหน ที่ทุกช่วงเวลา ทุกช่วงเวลาใน 5 ช่วงเวลาเนี่ยลูกไปพบ เยอะที่สุด อย่างเช่นลูกไปเจอ อะไร ไปเจอมด ไปตอนเช้า 5:00 น กว่าเจอ ไป 10:00 น ก็เจอมด ไป 14 นาฬิกาก็เจอมด 18:00 น ก็เจอมด 21:00 น ก็เจอมด กูจะให้ลูกเลือก สิ่งมีชีวิตที่เจอบ่อยๆที่เจอมากที่สุด นะคะ เอามาทำตัวนี้ มาทำตัวนี้นะ เมื่อไหร่ที่ลูกเจอบ่อยที่สุดแสดงว่ามันมีความสัมพันธ์มีความพันเกี่ยว ต้นมะนาวมากที่สุดนะคะ เข้าใจนะ เราจะทำให้ ไม่ต้อง ข้อมูลไม่ต้องเอาหลายอย่างให้เอาเฉพาะตัวที่ไปเจอมากที่สุดแล้วก็เจอบ่อยที่สุด รูปลักษณ์ ของหอย อันนี้คือเขาไปเจอหอยน่ะบ่อยที่สุดไปเจอทุกช่วงเวลาด้วยซ้ำไปนะคะ สิ่งที่เขาไปดูในด้านของรูปลักษณ์มีอะไรคะ เรียนรู้ รูปลักษณ์ สีใช่ไหมสีนะคะรูปทรงนะคะ ลูกเห็นอะไร กูก็บันทึกไป ยังหอยในส่วนของเปลือกนะคะ เปลือกหอยมีสีอะไร มีสีออกเหลืองน้ำตาลน้ำตาลใช่ไหมคะ ลูกค้าจะบันทึก อธิบาย มันมีสีอะไรมีอาจจะมีสีน้ำตาลปนหน่อยนึงมีสีเหลือง นะคะ สีเหลืองเป็นจุดเป็นจุดให้อธิบาย เขียนตรงนี้ ไม่เห็นประโยชน์ของการถ่ายภาพหรือยัง เห็นหรือยังคะ ถ้าลูกเขียนคำศัพท์ไม่ได้ถ้าลูกเปลี่ยนคำตอบไม่ได้ให้ลูกถ่ายภาพมาแบบนี้ ในสิ่งที่ลูกพบ ถ่ายภาพถ่ายให้ชัดนะแล้วก็โทรมาด้วย ใครใช้โทรศัพท์ถ่ายภาพสวยๆเป็นมีไหม ซูมเข้าไปนะคะ เอาเฉพาะ สิ่งที่เราสนใจนะคะ รูปทรงเป็นยังไง อันนี้คือทรง วงกลมใช่ไหมคะเป็นวงกลมเลยเปลือกหอยแล้วสังเกตตัวไหนแล้วก็บันทึกตรงนั้น ด้านคุณสมบัติทีนี้ คุณสมบัติ สิ่งที่จะต้องเลือกก็คือวันนี้เขาบอกว่าความแข็ง ความแข็ง เปลือกหอยน้ำแข็งไหม แข็งหรือนิ่ม กูจะต้องไปสัมภาษณ์แล้วใช่ไหมเอามือไปแตะดู ทดสอบนะคะแตะดูแข็งไหมนิ่มไหมนะคะแล้วก็ลำตัว การยืดหยุ่นของลำตัว ยืดมันโหดอย่างนี้ได้ไหม มันยืดได้ไหมลูกลำตัวน่ะ ลำตัวของหอยอ่ะเนี่ย ยืดหด 26 ได้ไหม ได้ไหม ใช่มันได้นะลูกเห็นไหมวันที่มันเดินน่ะฮึๆไปอ่ะ 9 ยืดไปเลย ใช่ไหม อันนี้ก็คือ คุณสมบัติของเขานะคะ ก่อนที่จะไปศึกษาด้านนี้แหละเดี๋ยวครูจะมาบอกลูกอีกทีนึงว่า รูปลักษณ์ จะได้ศึกษาอะไร มันต้องขึ้นอยู่กับว่าลูกเลือกสัตว์ประเภทไหนที่ลูกไปเจอบ่อยๆ นะคะ เพราะว่าตลาดแต่ละประเภทก็มีส่วนประกอบที่แตกต่างกัน นะคะ รูปลักษณ์ ที่แตกต่างกันคุณสมบัติที่แตกต่างกันที่เราจะลงไปเก็บ อันนี้คือพฤติกรรม อย่างที่กูบอก ตอนที่เราไปสัมผัสหอยนะลูกเห็นไหม หัวมันก็ไปอยู่ใน หลบภัยใช่ไหมมันก็แบบ หลบเข้าไปอยู่ในเปลือกของมันเลยนะคะ เวลาเขาเคลื่อนที่หอยเคลื่อนที่ยังไง สังเกต ด้านหลังตรงลำตัวของเขานะคะ หัวกับไอ้ตรงหางของเขาน่ะ จะเข้ามาอยู่ตรงกลางมันจะ เวลาเดิน ก็ต้องสังเกตนะคะอันนี้ต้องสังเกตเหมือนกันกับคนเลยแต่ละคน เดินเหมือนกันไหม ท่าเดินก็ไม่เหมือนกันแล้วลูก สังเกตดีๆนะคะ เสร็จแล้วก็จะเอามาสรุป อันนี้เป็นตัวอย่างของน้องๆที่ทำ ตัวอย่างของน้องที่ทำนะ เป็นต้นชะพลูนะลูกเพราะว่าปี 55 ของเราเนี่ยศึกษาต้นชะพลูนะคะเราลงไปดู ลำดับที่ 1 ไปเจออะไรบ้างน้อง มีวาดภาพด้วยนะลูกเราม 6 ห้ามแพ้น้องนะ วาดออกมาให้สวยๆ ให้เหมือนเลยนะให้เหมือนเลย มดมันมีกี่ขาน้าวาดหามาให้ครบนะลูก วาดให้เหมือน ราคาบ้านให้ครบเซตแล้วก็บรรยายความพันเกี่ยวด้วย ที่ไหน อันนี้คือใบงานต่อมาที่บอกว่า อันนี้คือต้นชมพูนะอยู่ตรงกลางเนี่ยแล้วรับๆของคนจะปูมันเป็นยังไง สัตว์ที่เราบันทึกในใบงานแรกนะลูก รูปจะต้องเอามาวาดตำแหน่งลงในภาพไม่ได้ นะคะ เมื่อกี้เราบันทึกใช่ไหมเราบันทึกข้อมูลแล้ว แล้วตัวนี้ใบงานนี้มัน จะออกมาเป็นภาพ ถ้ามันมีมดมดอยู่ตรงไหนอยู่ตรงต้นชะพลูเขาก็ว่าต้นคดนะคะ อยู่ที่ใบมันมีกี่ตัวที่เราบันทึก ลูกก็ต้องวาดให้ครบตัวนะ ไม่ใช่ในบันทึกบอกว่า 5 ตัวแล้วลูกวาดมา 6 ตัวอีตัวนั้นมาจากไหนก็ไม่รู้นะคะ ไม่เอา ลูกจะต้องมีความละเอียดรอบคอบในการบันทึกข้อมูลแล้วก็การทำงาน ใช่ไหม วาดออกมาอย่างนี้แล้วยังไงต่อ ใบงาน เมื่อกี้ที่ลูกศึกษา ที่เด็กๆเข้าศึกษาคือหอยทากเพราะว่าเขาไปเจอหอยทากเราบ่อยที่สุดนะคะบ่อยที่สุดแล้วก็เยอะ แสดงว่าหอยทากมันชอบอยู่ใช่ไหมมันชอบอยู่ตรงไอ้ต้นจะพาลูก ต้นตระกูลหอยทากก็ชอบอยู่มากเลย เขาก็เลยเลือกศึกษารูปลักษณ์คุณสมบัติแล้วก็พฤติกรรมของหอยทาก นะคะ อันนี้ของพี่ๆมัธยม เมื่อกี้เป็นผลงานของประถมนะ อันนี้เป็นของมัธยม ของมัธยมเขาเขียนมาแต่เขาไม่วาดภาพ ของพี่มัธยมให้เขาเขียน เขียนเลยเห็นหอยทากเห็นยุงเห็นหนอนเห็นอะไรเนี่ย มีพืชอื่นก็จะมีต้นหญ้าด้วย แล้วก็ตัวนี้แทนที่จะวาดภาพแล้วเป็นอะไรลูก ที่มัธยมคบเปลี่ยนเป็นสัญลักษณ์แล้ว เขาไม่วาดต้นสบู่ เป็นที่รู้กันว่าอันนี้คือต้นชมพูนะคะ เสร็จแล้วเขาใช้สัญลักษณ์จุดแล้วก็สีที่แตกต่างกัน แพนสัตว์ชนิดนั้น ไอ้จุดตรงกลางนี่คือต้นชะพลูที่เราไปศึกษาลูกจะเห็นความแตกต่างของน้องประถมนะน้อง ให้เขาเขียนคำสัตย์ คำศัพท์มีอาจจะยังไม่ได้เขาก็เลยวาดภาพประกอบ แล้วคุณครูเข้าไปเพิ่มคำศัพท์ให้แต่ลูกๆน่ะ น่าจะรู้คำศัพท์ ว่า สิ่งที่พบอยู่ในต้นมะนาวนั้นมีอะไรบ้างนะคะก็เขียนออกมาได้เลยแล้ว ลูกไม่จำเป็นจะต้องวาดภาพเหมือนน้อง ลูกโตแล้วให้ลูกใช้สัญลักษณ์มาเพราะอย่างนี้ เวลา อันนี้คือสัตว์นะคะมีกี่ตัว เราจะใส่สัญลักษณ์อ่ะสีสีน้ำตาลกับสี เขียว มันมีกี่ตัว นะคะ มันจะเชื่อมโยงกับใบงานแรกที่ลูกลงไปบันทึกนะ มันจะเหมือนกันเท่ากัน ถ้าอยู่ทางทิศเหนือ สีเขียว คืออะไรนะคะ มีกี่ตัว มันก็ต้องจุดให้ตรงตำแหน่งเราก็ คำนวณให้มันเท่ากัน อันนี้ถามไหมคะเข้าใจไหม เข้าใจนะ ถือว่าเข้าใจนะเดี๋ยวกูจะปริ้น ตัวอย่าง เอามาไว้ให้ลูกดูด้วย เพื่อให้ลูกได้เป็นแนวมากถ้าเวลาลูกเก็บงานน่ะลูกจะประมาณนี้นะคะ เชื่อเลยว่าเด็กๆจะต้องลืมแน่เลย เข้าไปเจอมดดำ ไปเจอมดดำบ่อยสุด เขาก็เลยศึกษา รูปลักษณ์คุณสมบัติพฤติกรรมของมดดำ น้องประถมเขาศึกษาหอยใช่ไหมคะหอยทาก ปีนี้พี่มัธยมเข้าศึกษามดดำ ก็เอามาเหมือนเดิมใบงานเหมือนเดิม นะคะ แม่ลงไปเป็นช่วงเวลานะคะก็ให้ ให้ลงไปดูว่ามันเจออะไรบ้าง ลักษณะเหมือนกันเลยนะ ไปขุดดูก็ได้เพราะว่าไส้เดือนมันก็จะอยู่ในดินนะคะ ไม่ต้องพูดจนทำลายต้นมันนะลูกไม่ใช่ขุดลงไปเปล่า ถอนต้นไม้ออกมาเลยไม่เอา เพื่อที่จะให้สังเกตว่าเออมันมีไหมคะมันมีไหม หรือไม่ขุดก็ได้นะเขียวเขียวบนพื้นเนี่ย บนพื้นของต้นมะนาวนะคะข้างล่างเนี่ยใบมันตกลงมานะคะมันร่วงลงมามันอาจจะมี เปล่าเนี่ย แอบซ่อนอยู่ตรงนั้นก็ได้ แล้วพี่เขาก็มาวาดภาพ มดดำ แบบนี้ เราเลือกมาแค่ชนิดเดียวนะคะ มันออกมาเป็นส่วนมดดำ ประกอบไปด้วยอะไรบ้าง ส่วนของหัว ทำตัวส่วนของ อะไรอ่ะ ท้องอันนี้คือท้องของเขานะลูก มีครบหมดเลยรูปลักษณ์คุณสมบัติแล้วก็พฤติกรรม อยากทำหรือยัง ทุกอย่างทำให้อยากไปดูไหม อันนี้คือพืชชนิดหนึ่งที่พี่ๆเขาได้ไปเรียนรู้ ผักชีลาวเมื่อกี้ปี 55 นะที่เราไปศึกษาก็คือต้นอะไร ต้นชะพลูอันนี้คือต้นผักชีลาว น้องกับพี่เขาก็ไปศึกษาเหมือนกันแล้วสิ่งที่เขาพบ สัตว์ต่างๆที่เข้าไปพบเนี่ยมันเหมือนหรือมันต่างกันนะคะ แต่ตอนนี้เราเปลี่ยนเพื่อศึกษาแล้วก็คือมะนาว กูจะให้ลูก มัธยมเนี่ยทำเป็น ทำเป็นตัวอย่างก่อนนะคะทำเป็นตัวอย่างก่อนแล้วเทอมเทอม 1 เนี่ยกูก็จะให้ น้องเขาเอาไปทำ ให้น้องมอ 5 มอ 4 นะคะเอาไปทำในช่วงวันหยุด ดรีม 6 นี้งานหนักนะเนี่ยพี่มอหกต้องทำเป็นตัวอย่างให้น้องดูก่อนนะลูกนะ ที่กูอธิบายไปเข้าใจแล้วนะ ก็เป็นใบงานเหมือนกันโรคในสิ่งที่พบ อันนี้ก็ไปเจอหนอน เพราะอะไร ผักชีลาวลูกเห็นไหม เคยเจอหนอนที่ต้นผักชีลาวไหม มีบ่อยด้วยใช่ไหมคะหนอนตัวเล็กๆสีเขียวๆเนี่ย มันเจอบ่อยด้วย อันนี้เกิดจากการสังเกต ว่ามันไปเจออะไรบ่อยที่สุดนะ งั้นเราก็มาวาดภาพมีแค่นี้เองลูก อันนี้ลงไปสำรวจแล้วก็มาพอร์ช ลงไปในกราฟราคาในกระดาษ นะคะ ไปเจออะไรบ้างมีเท่าไหร่นะคะพฤติกรรมเป็นยังไงแล้วก็มา เลือกมา 1 ชนิด วันนี้เข้าไปเจอมดแดง มดแดงเขาก็วาดภาพมดแดงออกมา แค่นี้เองนะคะ อันนี้ในเรื่องของกายภาพแล้วกูจะหยุดอยู่แค่นี้ กูจะเอาแค่ชีวภาพอย่างเดียว ก็คือสิ่งมีชีวิต สิ่งที่มีชีวิตที่เข้ามาพันเกี่ยวกับต้น มะนาว เข้าใจนะ ปีนี้งานที่กูจะมอบให้ลูกงานที่คุณจะมอบให้ลูก ไปงาน แบ่งเป็นกลุ่ม นะคะกลุ่มผู้หญิงกับกลุ่มผู้ชาย น้าแบ่งเป็นกลุ่มผู้หญิงกับผู้ชายนะคะเสร็จแล้ว ใบงานแรกที่ลูกลงไปเก็บข้อมูลตัวนี้ ครูจะปริ้นให้ 5 ใบ 5 ใบ เพราะว่าเวลามีกี่ช่วงเวลา มีกี่ช่วงเวลาคะ ถามทวน ใครตอบได้บ้าง ครูบอกว่าให้ไปเก็บกี่ช่วงเวลานะ ให้เก็บกี่ช่วงเวลา ทั้งหมด 5 ช่วงเวลานะลูก 5 ช่วงเวลา จำให้ได้นะ แล้วไปให้ตรงเวลาที่กำหนดด้วยอันนี้คือข้อตกลงของเรา ขั้นตอนของการเรียนรู้นะคะ ไม่ใช่ ก็บอกว่า 5:00 น แต่ลูกไม่ตื่นอันนี้ไม่เอา ถ้าเป็น 5:00 น ก็คือ 5:00 น จริงๆ 5:00 น 5:00 น จริงๆนะ เรดาร์เป็นอะไร ยอมรับไหม ได้นะครับโตแล้วลูก เพราะว่าอันนี้ลูกบอกเองนะลูกบอกว่าลูกตื่น 5:00 น ลูกตื่น 5:00 น กูก็เลยจด 5:00 น ตื่นปุ๊บแล้วลงมาสำรวจ ได้ไหม ได้ไหมคะผู้ชายมีทั้งหมดอยู่ 3 คนใช่ไหมลูก 3 คนอยู่หอเดียวกันไหม ทั้งหมดเลย 3 คนอยู่หอเดียวกันไหมลูก นอนหอเดียวกันป่ะ แยกกันเลยหรอ จะตื่นพร้อมกันไหมนี่ ไม่เป็นไรเดี๋ยวเวลาเราทำเราแก้ปัญหาด้วยด้วยกันนะคะ ได้ๆถ้าสมมุติต้นตื่นแล้วตื่นแล้วต้นก็ไปไปตามเพื่อนนะ เพื่อน เวลาลงไปลูกจะต้องลงไปครบนะทั้ง 3 คน ผู้หญิงเนี่ย ผู้หญิงก็อยู่หอต่างกันใช่ไหมคะ ใครอยู่ด้วยกันบ้าง ใครอยู่ด้วยกันเพราะ 1 อยู่ 2 คนนี้ก็อยู่คู่กันป่ะแยก เพราะฉะนั้นเวลาลูกลงมานะคะโทรศัพท์ที่ลูกมีนะ พรุ่งนี้นะเพราะว่าคุณครูเขาให้ใช้อยู่ใช่ไหมคะ กูจะไม่ให้ลูกเก็บข้อมูล ร้านวันอังคาร พรุ่งนี้กูจะให้ลูกเก็บข้อมูลวันเสาร์ วันเสาร์ 27 นะคะ 17 กุมภาพันธ์ อันนี้คือ วันที่ลูกจะต้องเก็บข้อมูลห้ามลืม ไม่ได้ วันเสาร์วันเดียวต้นมะนาว ต้นไหนเดี๋ยวเราจะไปเลือกกันในคาบต่อไปนะคะ ใช่ต้นมะนาวคือต้นที่ลูกไปเลือก เดี๋ยวกูจะพาลงไปเลือก ตำแหน่งให้ว่าตอนนี้นะ ตำแหน่งนี้ ไม่เอาวันเสาร์ลูก วัดปกติไม่เอาเพราะว่าลูกติดเรียนนะคะลูกมีเรียน วันเสาร์นี้ลูกสามารถลงมาเก็บข้อมูลได้นะคะ โอเคไหม ได้ไหมคะ ผู้ชายก็เหมือนกัน ผู้ชายก็เหมือนกันทำวันเสาร์เหมือนกัน ทำวันเสาร์เหมือนกันนะคะผู้ชายก็ทำเก็บข้อมูลวันเสาร์ที่ 17 กุมภาพันธ์นะคะ วันเสาร์ตี 5 ลูกต้องตื่นตื่นแล้วไปทำอะไรมาบันทึกข้อมูลมาเก็บ ข้อมูลนะ พ่อเก็บข้อมูลอ่ะอย่าลืมถ่ายภาพด้วยนะลูก ต้นเป็นคนบอกครูไม่ต้องไม่ต้อง ทำไมถึง 5:00 น พ่นเป็นคนบอกครูว่า ตอนเช้าก็ตื่น 5:00 น ใช่ไหมลูก ไหวไหมถามหน่อย ได้ไหมคะ 5:00 น ตื่นได้ไหม เลื่อนเวลาไหม เลือกมาสักหน่อยไหมหรือว่าเอา 5:00 น จริงๆเอาจริงๆนะเพื่อนๆรับได้ไหม เพื่อนรับได้กับพี่ต้นบอกไม่ตี 5 เนี่ย โอเคไหมถ้าโอเคน่ะเป็นข้อตกลงของเรานะ กูไม่ว่าถ้าลูกจะขยับเวลานิดนึง ตื่นขึ้นมาจะไม่งอแงนะตื่นให้ตื่นล้างหน้าหน่อยนะลูก เริ่มนับบัญชีมีอยู่ 5 ตัวแล้วลูก ง่วงแล้วนับไปเป็น 10 OK เบนซ์บอกว่าจะตื่น 4:00 น 4:00 น ได้ๆๆ OK เดี๋ยวกูจะมีวีดีโอคอลมาเป็นกลุ่มนะ กลุ่มของพวกเรา 4:30 น ครูจะโทรศัพท์มาเลย ตั้งสั่นเอาไว้นะลูกตั้งศาลเอาไว้ เสร็จแล้วพยายาม เราจะต้องอยู่ในกลุ่มนั้นอยู่ในกลุ่มแล้วเอาวีดีโอมาดู นะคะครูก็จะดูด้วยว่ามีใครบ้างที่ลงไปเก็บข้อมูลนะ ข้อมูลยังไง เพื่อนต้องช่วยกันนะ ช่วยกัน วันเสาร์ ตอน 5:00 น หัวจะไม่อยู่ด้วย กูจะเข้ามาดูลูกเก็บข้อมูลตอน 10:00 น กูจะเข้ามาแค่ช่วงเดียว กูจะเข้ามาช่วงเดียวนะ ได้ไหมคะจะเข้ามาดูลูกแค่ช่วงเดียวก็คือช่วง 10:00 น ได้ไส้ แต่ว่าใบงานที่กูจะให้ลูกละตั้งแต่ ไม่เอา ไม่เอาต้นชะพลู เพราะว่าตอนนี้เพื่อศึกษาของเราคือต้นอะไร ที่เราเลือกต้นใหม่คือต้นมะนาว เพราะฉะนั้นลูกจะต้องไปเลือกต้นมะนาวนะคะ ที่หอน่ะมีอยู่ใกล้ๆเรายังไม่ไปสำรวจ 5:00 น ตื่นแล้วลุงยามก็อยู่ๆครูหอก็อยู่ๆเดี๋ยวไม่เป็นไรตอน 5:00 น เช้าแล้วลูกมันสว่างแล้ว พ่อตื่นขึ้นมากวาดใบไม้กันหมดแล้วเนี่ย 5:00 น เข้าใจไหมที่กูบอก เคนะอ่ะที่นี้เราเก็บข้อมูลนะคะ วันเสาร์ เก็บได้หมดเรียบร้อย อย่า อันนี้คือข้อมูลที่ลูกได้มานะคะ แล้วอีกใบงานนึงเดี๋ยวเรามาทำ วันจันทร์ด้วยกัน มาเก็บข้อมูลได้ตัวนี้วันจันทร์เอามาพอส นะคะลงไปใบงานที่ 2 ว่ามันเป็นยังไง ทีนี้ไอ้การเก็บข้อมูลของลูก ถ้าสมมุติว่า มันมีอยู่ 5 ช่วงเวลาแล้วลูกพลาดไปช่วงเวลาใดเวลาหนึ่ง ลูกจะต้องมาเก็บข้อมูลใหม่ในวันอาทิตย์ที่ 18 ในกรณีไหนอันนี้ ในกรณีไหนในกรณีที่ลูกตื่นไม่ทัน ตื่นไม่ทันเลย 05:00 น ของวันเสาร์ ข้อมูลสมบูรณ์ไหมลูก มันไม่สมบูรณ์เพราะฉะนั้นลูกจะต้องเก็บใหม่ ลูกจะต้อง ไปเก็บวันที่ 18 ในช่วงเวลา 05:00 น อะไรนะ เพราะฉะนั้นสำคัญเลยถ้าลูกเก็บข้อมูลภายในวันที่ 17 นะลูก ถ้าลูกทำสำเร็จนะคะ ตั้ง 5 ช่วงเวลาวันอาทิตย์ลูกสบายเลยนะคะ วันอาทิตย์เดี๋ยวลูกก็สามารถไป ทำกิจกรรมอย่างอื่นได้ไม่ต้องมาพะวงกับเรื่องการเก็บข้อมูลตัวนี้ อาจมีคำถามไหมคะ ไม่มี ไม่มีนะถ้าไม่มีคำถามเดี๋ยวกูจะให้ลูก จะให้ช่วยกันดูใบงานนะคะดูใบงานว่า ลูกมีข้อสงสัยตัวไหน มีคำถามไหม มีคำถามไหม เข้าใจมากเลยใช่ไหม เข้าใจแล้วนะทำไมกูถึงให้ลูกได้เก็บข้อมูลตัวนี้ มาดดับคุยยังไม่รู้ว่าลูกจะไปเจออะไรบ้าง ลูกจะได้ไปหาความจริงนี่แหละลูก ใช่ อยู่ในช่วงเวลาไหน อันนั้นคือครับวันจันทร์ที่เอามาทำเป็นพล็อตกราฟลงใน ตาราง ใช่ไปเก็บข้อมูลไปเขียนนะคะ ใบงานนี้ เห็นไหมมันมีหลายใบ มีหลายใบเพราะเขาแบ่งเป็นช่วงเวลา ใบเดิม ใบเดิมนะลูก ไปงานเดิมนะใบงานที่ 1 เหมือนกัน แต่อันนี้เป็นช่วงเที่ยงอันนี้เป็นช่วงสาย วันนี้เย็น แต่ของเราที่เรากำหนดมีกี่ช่วง ตี 5 ช่วง เพราะฉะนั้นใบงานนี้มีทั้งหมด 5 5 รอบ ที่ลูกลงไปสังเกต อันนี้เช้า สาย บ่าย แล้วก็กลางคืน ตอนนี้เข้าใจแต่ตอนทำจริงๆเนี่ยจะเข้าใจไหม เรดาร์ เข้าใจเข้าใจจริงนะอันนี้กูฝากความหวังนะลูกครูฝากความหวังไว้กับ พี่มอหกเลย ว่าน้องๆยังไม่ได้ทำอันนี้นะคะน้องยังไม่ได้เก็บข้อมูลเลยเพราะเราเปลี่ยน เปลี่ยน R เปลี่ยนต้นเพื่อศึกษาใหม่ สิ่งที่ลูกจะต้องปฏิบัตินะคะ สิ่งที่ลูกจะต้องไปปฏิบัติ ตอนช่วงที่ลูกลงไปสำรวจ พี่เบนซ์ เบนซ์ดูนะ ตอนที่ลูกลงไปสำรวจลูกจะไปแล้วเสียงดังได้ไหม เล่นกันน่ะ ไม่ได้ ไม่ได้เพราะอะไรเดินลงไปปุ๊บวิ่งเราเล่นแบบ เสียงดังมากพวกสัตว์พวกแมลงต่างๆตกใจ ตกใจแล้วเขาก็แอบลูกก็จะไม่เห็นเขา เพราะลูกก็จะไม่เห็นเขาลูกก็จะไม่สามารถที่จะนับจำนวนได้เพราะฉะนั้น เหมือนโจรเลยนะไปแบบเงียบๆนะคะ พากันไปแบบนี้ไม่ต้องคุยกันนะคะไม่ต้องคุยกัน แอบย่องไปดู ถ้าเราไปบ่ เสียงดังเล่นกันไปเนื้อสัตว์ต่างๆตกใจนะคะให้เราเดินไปเงียบ นะคะ ไปเงียบๆอันนี้คือสิ่งที่ลูกจะต้องปฏิบัติ อุปกรณ์ที่ลูกจะต้องเอาไปด้วยมีอะไรบ้าง 1 โทรศัพท์ คนมีโทรศัพท์ใช่ไหม เอาโทรศัพท์ไปด้วยนะคะเอาโทรศัพท์ไปด้วย 2 ใบงานตัวนี้ เอาไปเพื่อที่จะบันทึก ที่สำคัญกูกลัวจริงๆเลยนะกูกลัวว่าลูกอ่ะไปแล้วลูกจะนับจำนวน ไม่ครบถ้วนสังเกตเวลาลูกสังเกตลูกจะต้องละเอียดนะ ลูกจะต้องดูดีๆ ว่ามันมีกี่ตัวมันมีเยอะมากน้อยแค่ไหนนะคะ ถ้าเราเก็บข้อมูลเราลงไปแล้วเราเก็บข้อมูลและสมบูรณ์หมดเลยเนี่ยอันเนี้ย เราจะไม่ได้มา กลับมาแก้ไม่ได้กลับมาซ่อมใหม่ แต่ถ้าลงไปแล้วบอก เล่น ไม่ละเอียดรอบคอบ ครูจะให้ลูกทำไมในสัปดาห์ต่อไป แล้วกูจะไม่ให้ลูกจบม 6 ดีไหม ไม่ต้องจบ รออีกปีหน้าเก็บข้อมูลใหม่ ดีไหม ถ้าทำเล่นๆน่ะ ไม่ต้องจบม 6 ได้ไหม ได้หรอยอมรับรอเลยเด้อ ถ้าทำไม่เสร็จน่ะครูไม่ให้จบม 6 ได้ไหม กูเห็นเพชรได้อยากอยู่โรงเรียนต่อ ฉันอยากกลับบ้านแล้วโอเค เพราะฉะนั้นให้ลูกๆตั้งใจทำกิจกรรมนี้ให้ดีนะคะทำกิจกรรมนี้ให้ดี มีตรงไหนอีกไหมคะ ติดตรงไหนอีกบ้าง กูหลังจากที่เรียนเสร็จแล้วนะคะ กูจะพาลูกลงไปเลือกต้นมะนาวที่อยู่ใกล้ๆกับเรือน้อยของลูก แล้วก็จะมีสัญลักษณ์นะคะเราจะไปตีจองไว้เลย กูจะมีเชือกฟางให้แล้วให้ลูกไป ทำพื้นที่ นะคะ เส้นระหว่างต้นมะนาวทิศนะทิศ เราจะไปวงกลมเอาไว้ รัศมี 1 เมตร ทิศเหนือควรจะให้ใช้ เชือกฟางนะคะ ดึงผ่านนะคะดึงผ่านไปเลย เพื่อลูกจะได้ลงไปสำรวจได้ป่ะ สัตว์ตัวที่ลูกเจอนะมันอยู่ในช่องไหนนะคะมันอยู่ในช่องไหนทิศเหนือ ปลายตะวันออกตะวันตกเนี่ย มันก็จะง่ายตอนที่ลูกลงไป บันทึกสำรวจลูกมีการทั้งหมดกี่คนในกลุ่มยังผู้หญิง ผู้หญิง มีทั้งหมดอยู่ 4 คนใช่ไหมคะ 4 คนลูกลงไปต้นมะนาวคนนึงอาจจะไปดูไปมองจาก เหนือ คืออยู่ในช่วงนี้ ขอบเขตของพื้นที่ของลูก มีคนนึงไปมองในทิศใต้ คนที่ 3 คนที่ 4 ไม่จำเป็นจะต้องลงไปที่เดียว ว่าจะเป็นการเก็บข้อมูลที่เร็วนะคะ รวดเร็วแล้วลูกไปเอาข้อมูลมารวมกัน เช็ดมาอาบ เบนซ์อยู่ทิศเหนือ เพชรลดาอยู่ทิศใต้ ปิ่นอยู่ ตอนออกนะคะ อีกคนนึงอยู่ทิศตะวันตก ลงไปดูปุ๊บ ภาษามือเลยเงียบๆนะคะเบนซ์บอก มด มดดำ เบนซ์นับเลยมดดำที่อยู่ในพื้นที่ของเบนซ์มีกี่ตัว แล้วมันทำอะไรอยู่นะคะ เสร็จแล้วทุกคนก็ดูมองหาสำรวจมด รถดั้มของแต่ละด้าน ของแต่ละพื้นที่ แล้วก็มาบันทึก แค่นั้นลูกก็จะได้ข้อมูลที่รวดเร็วนะคะ แล้วจำนวนก็จะไม่ผิดด้วย ไม่ใช่ลูกเดินอ้อม ไปกัน 4 คน เบนซ์มันเดินอยู่ฝั่งด้านทิศตะวันออกทิศเหนือแล้ว ลูกก็เดินมาทางทิศตะวันออก เดินมาทางทิศใต้เดินทางทิศตะวันตก ลูกคิดว่าเวลาที่ลูกเดินน่ะ สัตว์ต่างๆมันมีการเคลื่อนย้ายไหม สัตว์ต่างๆมีการเคลื่อนย้ายนะมดมันอาจจะเดินมาทางทิศนี้แล้วลูกก็จะนัดนับจำนวน ตัวเดิมนะคะ ซ้ำ นับซ้ำ เพราะฉะนั้นแบ่งหน้าที่กันดีๆว่าใครจะสังเกตอยู่ตรงไหนตำแหน่งให้อยู่ในตรงนั้นนะคะ ดูเฉพาะพื้นที่ของตัวเอง เมื่อเราทำงานเป็นกลุ่มเพราะฉะนั้นเราต้องแบ่งหน้าที่กันให้ดี ไปไหน ไม่อ่านหรอ เข้าใจหมดแล้วใช่ไหมถามไหม คิดว่าทำได้ไหม คิดว่างานนี้เราจะทำได้ไหม ต้นทำได้ไหม ทำได้ไหม จะทำภารกิจนี้สำเร็จไหม ต้องทำให้สำเร็จนะเพราะว่าเราทั้งหมดมีอยู่ 3 คนนะคะแล้วก็โตแล้ว โตแล้ว รับปากกูแล้วกูก็ชื่นใจทำงานนะลูกนะทำงานนี้สำเร็จนะ แล้วมีขนมให้ เอาขนมหรือจะเอาอะไรดี เอาลูกอมแล้วเดี๋ยวกูจะแจกลูกอมคนละชิ้นคนละนิดคนละเม็ดดีไหม ลูกอมคนละเม็ด ไม่เอาไม่เอานะคะโอเคไม่เอาก็ไม่เอา ถ้าไม่มีอะไรจะถาม แล้วกูจะเอาใบงานให้ดูนะคะเอาใบงานให้ลูกๆดู กังวลเรื่องอะไรไหม ทำไมกมล และอีก 20 นาที อยากถ่ายรูป ถ่ายตอนนี้เลยหรอ มาๆเดี๋ยวกูจะไปตาม เดี๋ยวกูจะไปตาม เบนซ์ไปแล้ว ค่ะเดี๋ยวมาถ่ายรูปกับพี่เขาก่อนนะคะเดี๋ยวครูก็จะให้ ดูใบงานนะคะ ถ้าสงสัยอะไร ไปถามครูเนาะถามครูเพราะว่าตอนวันเสาร์นี่ วันเสาร์นะลูก ช่วงวันเสาร์ครูไม่ได้อยู่ด้วยครูจะโทรศัพท์มาเตือนแค่ตอน 04:30 น จะโทรศัพท์มาตาม 4:30 น ตื่นๆใน LINE กลุ่มนะคะแล้วลูกทำเองทำเองตัวนี้ เดี๋ยวขอเด็กๆขายภาพด้วยแป๊บนึงนะคะ กลับดึกเดี๋ยวกูจะให้ลูกดูใบงานนะคะ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2 คณิตศาสตร์ (ม.6) (เช้า) 120267</dc:title>
  <dc:creator/>
  <cp:keywords/>
  <dcterms:created xsi:type="dcterms:W3CDTF">2024-02-12T03:17:49Z</dcterms:created>
  <dcterms:modified xsi:type="dcterms:W3CDTF">2024-02-12T03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ุมภาพันธ์ 2567 เวลา 08.30 น.</vt:lpwstr>
  </property>
  <property fmtid="{D5CDD505-2E9C-101B-9397-08002B2CF9AE}" pid="3" name="subtitle">
    <vt:lpwstr/>
  </property>
</Properties>
</file>